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7E0C7" w14:textId="77777777" w:rsidR="00A7562B" w:rsidRDefault="00A7562B" w:rsidP="00133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AAF64F" w14:textId="77777777" w:rsidR="00E74652" w:rsidRPr="008F1DDA" w:rsidRDefault="00E74652" w:rsidP="00133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70FF10" w14:textId="1EFA61C0" w:rsidR="00413F2F" w:rsidRPr="00E96AEA" w:rsidRDefault="001334F9" w:rsidP="001334F9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96AE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HU </w:t>
      </w:r>
      <w:r w:rsidR="00413D3C" w:rsidRPr="00E96AEA">
        <w:rPr>
          <w:rFonts w:ascii="Times New Roman" w:hAnsi="Times New Roman" w:cs="Times New Roman"/>
          <w:b/>
          <w:bCs/>
          <w:sz w:val="28"/>
          <w:szCs w:val="28"/>
          <w:u w:val="single"/>
        </w:rPr>
        <w:t>Delegation of Authorization Log</w:t>
      </w:r>
      <w:r w:rsidR="00966F6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D</w:t>
      </w:r>
      <w:r w:rsidR="004937A0">
        <w:rPr>
          <w:rFonts w:ascii="Times New Roman" w:hAnsi="Times New Roman" w:cs="Times New Roman"/>
          <w:b/>
          <w:bCs/>
          <w:sz w:val="28"/>
          <w:szCs w:val="28"/>
          <w:u w:val="single"/>
        </w:rPr>
        <w:t>OA)</w:t>
      </w:r>
    </w:p>
    <w:p w14:paraId="51FD35D5" w14:textId="77777777" w:rsidR="00981D66" w:rsidRDefault="00981D66" w:rsidP="00981D6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143AE93" w14:textId="40A340E4" w:rsidR="004C49C4" w:rsidRPr="004D0791" w:rsidRDefault="004C49C4" w:rsidP="00981D6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D0791">
        <w:rPr>
          <w:rFonts w:ascii="Times New Roman" w:hAnsi="Times New Roman" w:cs="Times New Roman"/>
          <w:sz w:val="28"/>
          <w:szCs w:val="28"/>
        </w:rPr>
        <w:t xml:space="preserve">This form </w:t>
      </w:r>
      <w:proofErr w:type="gramStart"/>
      <w:r w:rsidR="00121B77" w:rsidRPr="004D0791">
        <w:rPr>
          <w:rFonts w:ascii="Times New Roman" w:hAnsi="Times New Roman" w:cs="Times New Roman"/>
          <w:sz w:val="28"/>
          <w:szCs w:val="28"/>
        </w:rPr>
        <w:t>substitutes</w:t>
      </w:r>
      <w:proofErr w:type="gramEnd"/>
      <w:r w:rsidR="00121B77" w:rsidRPr="004D0791">
        <w:rPr>
          <w:rFonts w:ascii="Times New Roman" w:hAnsi="Times New Roman" w:cs="Times New Roman"/>
          <w:sz w:val="28"/>
          <w:szCs w:val="28"/>
        </w:rPr>
        <w:t xml:space="preserve"> the HRP-201 Research Personnel form.</w:t>
      </w:r>
    </w:p>
    <w:p w14:paraId="0101B695" w14:textId="01F2F374" w:rsidR="00AB22E6" w:rsidRPr="00981D66" w:rsidRDefault="00981D66" w:rsidP="00981D66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4D0791">
        <w:rPr>
          <w:rFonts w:ascii="Times New Roman" w:hAnsi="Times New Roman" w:cs="Times New Roman"/>
          <w:sz w:val="28"/>
          <w:szCs w:val="28"/>
        </w:rPr>
        <w:t xml:space="preserve">This document must be a comprehensive </w:t>
      </w:r>
      <w:r w:rsidRPr="00981D66">
        <w:rPr>
          <w:rFonts w:ascii="Times New Roman" w:hAnsi="Times New Roman" w:cs="Times New Roman"/>
          <w:b/>
          <w:bCs/>
          <w:sz w:val="28"/>
          <w:szCs w:val="28"/>
        </w:rPr>
        <w:t>list of ALL team members, INCLUDING the Principal Investigator (PI).</w:t>
      </w:r>
      <w:r w:rsidRPr="00981D66">
        <w:rPr>
          <w:rFonts w:ascii="Times New Roman" w:hAnsi="Times New Roman" w:cs="Times New Roman"/>
          <w:b/>
          <w:bCs/>
          <w:sz w:val="28"/>
          <w:szCs w:val="28"/>
        </w:rPr>
        <w:cr/>
      </w:r>
      <w:r w:rsidR="00884638" w:rsidRPr="004D0791">
        <w:rPr>
          <w:rFonts w:ascii="Times New Roman" w:hAnsi="Times New Roman" w:cs="Times New Roman"/>
          <w:sz w:val="28"/>
          <w:szCs w:val="28"/>
        </w:rPr>
        <w:t xml:space="preserve">This form is to be completed </w:t>
      </w:r>
      <w:r w:rsidR="00E74652" w:rsidRPr="004D0791">
        <w:rPr>
          <w:rFonts w:ascii="Times New Roman" w:hAnsi="Times New Roman" w:cs="Times New Roman"/>
          <w:sz w:val="28"/>
          <w:szCs w:val="28"/>
        </w:rPr>
        <w:t xml:space="preserve">upon </w:t>
      </w:r>
      <w:r w:rsidR="00E74652" w:rsidRPr="004D0791">
        <w:rPr>
          <w:rFonts w:ascii="Times New Roman" w:hAnsi="Times New Roman" w:cs="Times New Roman"/>
          <w:b/>
          <w:bCs/>
          <w:sz w:val="28"/>
          <w:szCs w:val="28"/>
        </w:rPr>
        <w:t>initial submission</w:t>
      </w:r>
      <w:r w:rsidR="004D0791" w:rsidRPr="004D0791">
        <w:rPr>
          <w:rFonts w:ascii="Times New Roman" w:hAnsi="Times New Roman" w:cs="Times New Roman"/>
          <w:b/>
          <w:bCs/>
          <w:sz w:val="28"/>
          <w:szCs w:val="28"/>
        </w:rPr>
        <w:t>, renewal,</w:t>
      </w:r>
      <w:r w:rsidR="00884638" w:rsidRPr="004D0791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E74652" w:rsidRPr="004D0791">
        <w:rPr>
          <w:rFonts w:ascii="Times New Roman" w:hAnsi="Times New Roman" w:cs="Times New Roman"/>
          <w:b/>
          <w:bCs/>
          <w:sz w:val="28"/>
          <w:szCs w:val="28"/>
        </w:rPr>
        <w:t>upon any changes to the study team</w:t>
      </w:r>
      <w:r w:rsidR="00884638" w:rsidRPr="004D0791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0229C52" w14:textId="7CCF1793" w:rsidR="00884638" w:rsidRPr="004D0791" w:rsidRDefault="00884638" w:rsidP="00981D6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D0791">
        <w:rPr>
          <w:rFonts w:ascii="Times New Roman" w:hAnsi="Times New Roman" w:cs="Times New Roman"/>
          <w:sz w:val="28"/>
          <w:szCs w:val="28"/>
        </w:rPr>
        <w:t>List the name of each research team member</w:t>
      </w:r>
      <w:r w:rsidR="00C20541" w:rsidRPr="004D0791">
        <w:rPr>
          <w:rFonts w:ascii="Times New Roman" w:hAnsi="Times New Roman" w:cs="Times New Roman"/>
          <w:sz w:val="28"/>
          <w:szCs w:val="28"/>
        </w:rPr>
        <w:t xml:space="preserve">, </w:t>
      </w:r>
      <w:r w:rsidR="00F30608" w:rsidRPr="004D0791">
        <w:rPr>
          <w:rFonts w:ascii="Times New Roman" w:hAnsi="Times New Roman" w:cs="Times New Roman"/>
          <w:sz w:val="28"/>
          <w:szCs w:val="28"/>
        </w:rPr>
        <w:t xml:space="preserve">then enter </w:t>
      </w:r>
      <w:r w:rsidR="00C20541" w:rsidRPr="004D0791">
        <w:rPr>
          <w:rFonts w:ascii="Times New Roman" w:hAnsi="Times New Roman" w:cs="Times New Roman"/>
          <w:sz w:val="28"/>
          <w:szCs w:val="28"/>
        </w:rPr>
        <w:t>the email,</w:t>
      </w:r>
      <w:r w:rsidR="00B3333B" w:rsidRPr="004D0791">
        <w:rPr>
          <w:rFonts w:ascii="Times New Roman" w:hAnsi="Times New Roman" w:cs="Times New Roman"/>
          <w:sz w:val="28"/>
          <w:szCs w:val="28"/>
        </w:rPr>
        <w:t xml:space="preserve"> </w:t>
      </w:r>
      <w:r w:rsidR="009231EF" w:rsidRPr="004D0791">
        <w:rPr>
          <w:rFonts w:ascii="Times New Roman" w:hAnsi="Times New Roman" w:cs="Times New Roman"/>
          <w:sz w:val="28"/>
          <w:szCs w:val="28"/>
        </w:rPr>
        <w:t>role</w:t>
      </w:r>
      <w:r w:rsidR="00196EE1" w:rsidRPr="004D0791">
        <w:rPr>
          <w:rFonts w:ascii="Times New Roman" w:hAnsi="Times New Roman" w:cs="Times New Roman"/>
          <w:sz w:val="28"/>
          <w:szCs w:val="28"/>
        </w:rPr>
        <w:t>(s)</w:t>
      </w:r>
      <w:r w:rsidR="009231EF" w:rsidRPr="004D0791">
        <w:rPr>
          <w:rFonts w:ascii="Times New Roman" w:hAnsi="Times New Roman" w:cs="Times New Roman"/>
          <w:sz w:val="28"/>
          <w:szCs w:val="28"/>
        </w:rPr>
        <w:t xml:space="preserve"> abbreviation</w:t>
      </w:r>
      <w:r w:rsidR="00196EE1" w:rsidRPr="004D0791">
        <w:rPr>
          <w:rFonts w:ascii="Times New Roman" w:hAnsi="Times New Roman" w:cs="Times New Roman"/>
          <w:sz w:val="28"/>
          <w:szCs w:val="28"/>
        </w:rPr>
        <w:t>,</w:t>
      </w:r>
      <w:r w:rsidR="009231EF" w:rsidRPr="004D0791">
        <w:rPr>
          <w:rFonts w:ascii="Times New Roman" w:hAnsi="Times New Roman" w:cs="Times New Roman"/>
          <w:sz w:val="28"/>
          <w:szCs w:val="28"/>
        </w:rPr>
        <w:t xml:space="preserve"> and </w:t>
      </w:r>
      <w:r w:rsidR="00E258F5" w:rsidRPr="004D0791">
        <w:rPr>
          <w:rFonts w:ascii="Times New Roman" w:hAnsi="Times New Roman" w:cs="Times New Roman"/>
          <w:sz w:val="28"/>
          <w:szCs w:val="28"/>
        </w:rPr>
        <w:t>duties</w:t>
      </w:r>
      <w:r w:rsidR="009231EF" w:rsidRPr="004D0791">
        <w:rPr>
          <w:rFonts w:ascii="Times New Roman" w:hAnsi="Times New Roman" w:cs="Times New Roman"/>
          <w:sz w:val="28"/>
          <w:szCs w:val="28"/>
        </w:rPr>
        <w:t xml:space="preserve">. </w:t>
      </w:r>
      <w:r w:rsidR="00645537" w:rsidRPr="004D0791">
        <w:rPr>
          <w:rFonts w:ascii="Times New Roman" w:hAnsi="Times New Roman" w:cs="Times New Roman"/>
          <w:sz w:val="28"/>
          <w:szCs w:val="28"/>
        </w:rPr>
        <w:t xml:space="preserve">Check the legend of Roles and Duties below. </w:t>
      </w:r>
      <w:r w:rsidR="00981D66">
        <w:rPr>
          <w:rFonts w:ascii="Times New Roman" w:hAnsi="Times New Roman" w:cs="Times New Roman"/>
          <w:sz w:val="28"/>
          <w:szCs w:val="28"/>
        </w:rPr>
        <w:t xml:space="preserve"> </w:t>
      </w:r>
      <w:r w:rsidRPr="004D0791">
        <w:rPr>
          <w:rFonts w:ascii="Times New Roman" w:hAnsi="Times New Roman" w:cs="Times New Roman"/>
          <w:sz w:val="28"/>
          <w:szCs w:val="28"/>
        </w:rPr>
        <w:t xml:space="preserve">Multiple </w:t>
      </w:r>
      <w:r w:rsidR="00645537" w:rsidRPr="004D0791">
        <w:rPr>
          <w:rFonts w:ascii="Times New Roman" w:hAnsi="Times New Roman" w:cs="Times New Roman"/>
          <w:sz w:val="28"/>
          <w:szCs w:val="28"/>
        </w:rPr>
        <w:t xml:space="preserve">roles and duties </w:t>
      </w:r>
      <w:r w:rsidRPr="004D0791">
        <w:rPr>
          <w:rFonts w:ascii="Times New Roman" w:hAnsi="Times New Roman" w:cs="Times New Roman"/>
          <w:sz w:val="28"/>
          <w:szCs w:val="28"/>
        </w:rPr>
        <w:t xml:space="preserve">may be entered for each team member. </w:t>
      </w:r>
    </w:p>
    <w:p w14:paraId="19D80087" w14:textId="7F59948D" w:rsidR="00153774" w:rsidRDefault="00153774" w:rsidP="00AB22E6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FBF155C" w14:textId="77777777" w:rsidR="00981D66" w:rsidRPr="008F1DDA" w:rsidRDefault="00981D66" w:rsidP="00AB22E6">
      <w:pPr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9630"/>
      </w:tblGrid>
      <w:tr w:rsidR="00B1088E" w:rsidRPr="008F1DDA" w14:paraId="4F914FD4" w14:textId="77777777" w:rsidTr="00E74652">
        <w:tc>
          <w:tcPr>
            <w:tcW w:w="13585" w:type="dxa"/>
            <w:gridSpan w:val="2"/>
            <w:shd w:val="clear" w:color="auto" w:fill="808080" w:themeFill="background1" w:themeFillShade="80"/>
          </w:tcPr>
          <w:p w14:paraId="2AF68D23" w14:textId="4C301422" w:rsidR="00B1088E" w:rsidRPr="008F1DDA" w:rsidRDefault="00B1088E" w:rsidP="00B1088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Information</w:t>
            </w:r>
          </w:p>
        </w:tc>
      </w:tr>
      <w:tr w:rsidR="00A54071" w:rsidRPr="008F1DDA" w14:paraId="2A29BD21" w14:textId="77777777" w:rsidTr="00E74652">
        <w:trPr>
          <w:trHeight w:val="854"/>
        </w:trPr>
        <w:tc>
          <w:tcPr>
            <w:tcW w:w="3955" w:type="dxa"/>
          </w:tcPr>
          <w:p w14:paraId="3ACB32C2" w14:textId="370A023E" w:rsidR="00A54071" w:rsidRPr="008F1DDA" w:rsidRDefault="00B1088E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 Title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0650237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630" w:type="dxa"/>
              </w:tcPr>
              <w:p w14:paraId="2066FDF7" w14:textId="4A792878" w:rsidR="00B1088E" w:rsidRPr="008F1DDA" w:rsidRDefault="00E70F0B" w:rsidP="00AB22E6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A54071" w:rsidRPr="008F1DDA" w14:paraId="2EE6B2E8" w14:textId="77777777" w:rsidTr="00E74652">
        <w:trPr>
          <w:trHeight w:val="1070"/>
        </w:trPr>
        <w:tc>
          <w:tcPr>
            <w:tcW w:w="3955" w:type="dxa"/>
          </w:tcPr>
          <w:p w14:paraId="1E497102" w14:textId="5C3E1524" w:rsidR="00A54071" w:rsidRPr="008F1DDA" w:rsidRDefault="00B1088E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ncipal Investigator</w:t>
            </w:r>
            <w:r w:rsidR="00356C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'</w:t>
            </w: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 Name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7379074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630" w:type="dxa"/>
              </w:tcPr>
              <w:p w14:paraId="0281214A" w14:textId="514AAFE9" w:rsidR="00A54071" w:rsidRPr="008F1DDA" w:rsidRDefault="00E70F0B" w:rsidP="00AB22E6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3F761ED" w14:textId="77777777" w:rsidR="00F306FC" w:rsidRDefault="00F306FC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136E4F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B2A8C4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A43814" w14:textId="77777777" w:rsidR="00622E79" w:rsidRDefault="00622E79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B32FE9" w14:textId="77777777" w:rsidR="00622E79" w:rsidRDefault="00622E79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654F0C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6D87C7" w14:textId="77777777" w:rsidR="00E74652" w:rsidRPr="008F1DDA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18"/>
        <w:gridCol w:w="1868"/>
        <w:gridCol w:w="1681"/>
        <w:gridCol w:w="2029"/>
        <w:gridCol w:w="1350"/>
        <w:gridCol w:w="1258"/>
        <w:gridCol w:w="1350"/>
        <w:gridCol w:w="1442"/>
        <w:gridCol w:w="1350"/>
        <w:gridCol w:w="1344"/>
      </w:tblGrid>
      <w:tr w:rsidR="00622E79" w:rsidRPr="00622E79" w14:paraId="24F955A5" w14:textId="668624B5" w:rsidTr="001049CA">
        <w:tc>
          <w:tcPr>
            <w:tcW w:w="249" w:type="pct"/>
            <w:shd w:val="clear" w:color="auto" w:fill="808080" w:themeFill="background1" w:themeFillShade="80"/>
          </w:tcPr>
          <w:p w14:paraId="498696B5" w14:textId="4A26AE73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649" w:type="pct"/>
            <w:shd w:val="clear" w:color="auto" w:fill="808080" w:themeFill="background1" w:themeFillShade="80"/>
          </w:tcPr>
          <w:p w14:paraId="4B507F03" w14:textId="48FF5582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584" w:type="pct"/>
            <w:shd w:val="clear" w:color="auto" w:fill="808080" w:themeFill="background1" w:themeFillShade="80"/>
          </w:tcPr>
          <w:p w14:paraId="321C6091" w14:textId="5AB44A38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ighest </w:t>
            </w: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gree </w:t>
            </w:r>
            <w:r w:rsidR="00A1064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N/A if Students</w:t>
            </w:r>
          </w:p>
        </w:tc>
        <w:tc>
          <w:tcPr>
            <w:tcW w:w="705" w:type="pct"/>
            <w:shd w:val="clear" w:color="auto" w:fill="808080" w:themeFill="background1" w:themeFillShade="80"/>
          </w:tcPr>
          <w:p w14:paraId="07CB8714" w14:textId="70608C64" w:rsidR="00622E79" w:rsidRPr="00622E79" w:rsidRDefault="00112801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Job Title (check on email description if Staff or Faculty), </w:t>
            </w:r>
            <w:r w:rsidR="00622E79"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artment</w:t>
            </w:r>
            <w:r w:rsidR="001049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  <w:r w:rsid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nd Program</w:t>
            </w:r>
          </w:p>
        </w:tc>
        <w:tc>
          <w:tcPr>
            <w:tcW w:w="469" w:type="pct"/>
            <w:shd w:val="clear" w:color="auto" w:fill="808080" w:themeFill="background1" w:themeFillShade="80"/>
          </w:tcPr>
          <w:p w14:paraId="09434D92" w14:textId="2AC884F4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f faculty, describe status (full-time, part-time, adjunct, affiliated. </w:t>
            </w:r>
          </w:p>
        </w:tc>
        <w:tc>
          <w:tcPr>
            <w:tcW w:w="437" w:type="pct"/>
            <w:shd w:val="clear" w:color="auto" w:fill="808080" w:themeFill="background1" w:themeFillShade="80"/>
          </w:tcPr>
          <w:p w14:paraId="5CC0C404" w14:textId="5BA23238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PID or Student ID</w:t>
            </w:r>
          </w:p>
        </w:tc>
        <w:tc>
          <w:tcPr>
            <w:tcW w:w="469" w:type="pct"/>
            <w:shd w:val="clear" w:color="auto" w:fill="808080" w:themeFill="background1" w:themeFillShade="80"/>
          </w:tcPr>
          <w:p w14:paraId="6A256716" w14:textId="121F7B10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ole in the Study Abbreviation (see legend below) </w:t>
            </w:r>
          </w:p>
        </w:tc>
        <w:tc>
          <w:tcPr>
            <w:tcW w:w="501" w:type="pct"/>
            <w:shd w:val="clear" w:color="auto" w:fill="808080" w:themeFill="background1" w:themeFillShade="80"/>
          </w:tcPr>
          <w:p w14:paraId="37F09E65" w14:textId="638306B8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uties (see legend below)</w:t>
            </w:r>
          </w:p>
        </w:tc>
        <w:tc>
          <w:tcPr>
            <w:tcW w:w="469" w:type="pct"/>
            <w:shd w:val="clear" w:color="auto" w:fill="808080" w:themeFill="background1" w:themeFillShade="80"/>
          </w:tcPr>
          <w:p w14:paraId="2024C867" w14:textId="13F30836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ate of request to add personnel after initial approval </w:t>
            </w:r>
            <w:r w:rsidR="00A1064B" w:rsidRPr="00A1064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USE ONLY WHEN SUBMITTING CHANGE REQUEST)</w:t>
            </w:r>
          </w:p>
        </w:tc>
        <w:tc>
          <w:tcPr>
            <w:tcW w:w="467" w:type="pct"/>
            <w:shd w:val="clear" w:color="auto" w:fill="808080" w:themeFill="background1" w:themeFillShade="80"/>
          </w:tcPr>
          <w:p w14:paraId="55B5F9E6" w14:textId="75AFB572" w:rsidR="00622E79" w:rsidRPr="00622E79" w:rsidRDefault="00622E79" w:rsidP="00196E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 request to remove personnel</w:t>
            </w:r>
            <w:r w:rsidR="00A1064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USE ONLY WHEN SUBMITTING CHANGE REQUEST)</w:t>
            </w:r>
          </w:p>
        </w:tc>
      </w:tr>
      <w:tr w:rsidR="00622E79" w:rsidRPr="00622E79" w14:paraId="21B6DF82" w14:textId="314EE75E" w:rsidTr="001049CA">
        <w:tc>
          <w:tcPr>
            <w:tcW w:w="249" w:type="pct"/>
          </w:tcPr>
          <w:p w14:paraId="46F30CF6" w14:textId="2F247771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oe Cool</w:t>
            </w:r>
          </w:p>
        </w:tc>
        <w:tc>
          <w:tcPr>
            <w:tcW w:w="649" w:type="pct"/>
          </w:tcPr>
          <w:p w14:paraId="75450BC9" w14:textId="423B20A8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oe.Cool@ahu.edu</w:t>
            </w:r>
          </w:p>
        </w:tc>
        <w:tc>
          <w:tcPr>
            <w:tcW w:w="584" w:type="pct"/>
          </w:tcPr>
          <w:p w14:paraId="03EC7C56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05" w:type="pct"/>
          </w:tcPr>
          <w:p w14:paraId="0E304868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</w:tcPr>
          <w:p w14:paraId="02054ADF" w14:textId="63033C61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37" w:type="pct"/>
          </w:tcPr>
          <w:p w14:paraId="5098DD35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</w:tcPr>
          <w:p w14:paraId="74E216BA" w14:textId="6A2CB7ED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I</w:t>
            </w:r>
          </w:p>
        </w:tc>
        <w:tc>
          <w:tcPr>
            <w:tcW w:w="501" w:type="pct"/>
          </w:tcPr>
          <w:p w14:paraId="208ECF63" w14:textId="4FE4C3D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, B</w:t>
            </w:r>
          </w:p>
        </w:tc>
        <w:tc>
          <w:tcPr>
            <w:tcW w:w="469" w:type="pct"/>
          </w:tcPr>
          <w:p w14:paraId="405DE972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</w:tcPr>
          <w:p w14:paraId="6D557EDE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22E79" w:rsidRPr="00622E79" w14:paraId="54F21FB9" w14:textId="307DAE94" w:rsidTr="001049CA">
        <w:tc>
          <w:tcPr>
            <w:tcW w:w="249" w:type="pct"/>
          </w:tcPr>
          <w:p w14:paraId="7FA95032" w14:textId="1639F995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ane Doe</w:t>
            </w:r>
          </w:p>
        </w:tc>
        <w:tc>
          <w:tcPr>
            <w:tcW w:w="649" w:type="pct"/>
          </w:tcPr>
          <w:p w14:paraId="1D76836E" w14:textId="0A9D67EF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ane.Doe@ahu.edu</w:t>
            </w:r>
          </w:p>
        </w:tc>
        <w:tc>
          <w:tcPr>
            <w:tcW w:w="584" w:type="pct"/>
          </w:tcPr>
          <w:p w14:paraId="6F72C434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05" w:type="pct"/>
          </w:tcPr>
          <w:p w14:paraId="257B049E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</w:tcPr>
          <w:p w14:paraId="0482AB18" w14:textId="5A23AB99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37" w:type="pct"/>
          </w:tcPr>
          <w:p w14:paraId="0EBDA515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</w:tcPr>
          <w:p w14:paraId="669CD0C6" w14:textId="136B197E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</w:t>
            </w:r>
          </w:p>
        </w:tc>
        <w:tc>
          <w:tcPr>
            <w:tcW w:w="501" w:type="pct"/>
          </w:tcPr>
          <w:p w14:paraId="29023684" w14:textId="36EF655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469" w:type="pct"/>
          </w:tcPr>
          <w:p w14:paraId="1D6D8510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</w:tcPr>
          <w:p w14:paraId="51BB790C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22E79" w:rsidRPr="00622E79" w14:paraId="447C3BFB" w14:textId="7E9F5CB1" w:rsidTr="001049CA">
        <w:tc>
          <w:tcPr>
            <w:tcW w:w="249" w:type="pct"/>
          </w:tcPr>
          <w:p w14:paraId="67B7D7C4" w14:textId="190F9E30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ohn Doe</w:t>
            </w:r>
          </w:p>
        </w:tc>
        <w:tc>
          <w:tcPr>
            <w:tcW w:w="649" w:type="pct"/>
          </w:tcPr>
          <w:p w14:paraId="12DD790F" w14:textId="02B2FA30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ohn.doe@ahu.edu</w:t>
            </w:r>
          </w:p>
        </w:tc>
        <w:tc>
          <w:tcPr>
            <w:tcW w:w="584" w:type="pct"/>
          </w:tcPr>
          <w:p w14:paraId="7DEC6058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05" w:type="pct"/>
          </w:tcPr>
          <w:p w14:paraId="3F12EA93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</w:tcPr>
          <w:p w14:paraId="704DAF4B" w14:textId="41BE5D6D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37" w:type="pct"/>
          </w:tcPr>
          <w:p w14:paraId="7C35EEAA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</w:tcPr>
          <w:p w14:paraId="5579FBC8" w14:textId="1C72D3D9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UD</w:t>
            </w:r>
          </w:p>
        </w:tc>
        <w:tc>
          <w:tcPr>
            <w:tcW w:w="501" w:type="pct"/>
          </w:tcPr>
          <w:p w14:paraId="43BCFE80" w14:textId="5E2AEC2F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2E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469" w:type="pct"/>
          </w:tcPr>
          <w:p w14:paraId="5F755F2C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</w:tcPr>
          <w:p w14:paraId="7874DAFB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22E79" w:rsidRPr="00622E79" w14:paraId="1A3F3758" w14:textId="600AF332" w:rsidTr="001049CA">
        <w:bookmarkStart w:id="0" w:name="_Hlk146018462" w:displacedByCustomXml="next"/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-87157925"/>
            <w:placeholder>
              <w:docPart w:val="965C7D0890C2411193484DDEF9BFC1A2"/>
            </w:placeholder>
            <w:showingPlcHdr/>
            <w:text/>
          </w:sdtPr>
          <w:sdtContent>
            <w:tc>
              <w:tcPr>
                <w:tcW w:w="249" w:type="pct"/>
              </w:tcPr>
              <w:p w14:paraId="6D15F0F6" w14:textId="6559D1BB" w:rsidR="00622E79" w:rsidRPr="00622E79" w:rsidRDefault="00622E79" w:rsidP="0061071C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622E7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1703588523"/>
            <w:placeholder>
              <w:docPart w:val="965C7D0890C2411193484DDEF9BFC1A2"/>
            </w:placeholder>
            <w:showingPlcHdr/>
            <w:text/>
          </w:sdtPr>
          <w:sdtContent>
            <w:tc>
              <w:tcPr>
                <w:tcW w:w="649" w:type="pct"/>
              </w:tcPr>
              <w:p w14:paraId="7DC9F2F7" w14:textId="5D8A19FF" w:rsidR="00622E79" w:rsidRPr="00622E79" w:rsidRDefault="00622E79" w:rsidP="0061071C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622E7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584" w:type="pct"/>
          </w:tcPr>
          <w:p w14:paraId="5756A35B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05" w:type="pct"/>
          </w:tcPr>
          <w:p w14:paraId="3C8A8EDF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</w:tcPr>
          <w:p w14:paraId="23E3C0D6" w14:textId="05CDA048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37" w:type="pct"/>
          </w:tcPr>
          <w:p w14:paraId="17520091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1040316187"/>
            <w:placeholder>
              <w:docPart w:val="965C7D0890C2411193484DDEF9BFC1A2"/>
            </w:placeholder>
            <w:showingPlcHdr/>
            <w:text/>
          </w:sdtPr>
          <w:sdtContent>
            <w:tc>
              <w:tcPr>
                <w:tcW w:w="469" w:type="pct"/>
              </w:tcPr>
              <w:p w14:paraId="477AF99F" w14:textId="3C11F0DC" w:rsidR="00622E79" w:rsidRPr="00622E79" w:rsidRDefault="00622E79" w:rsidP="0061071C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622E7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-699551642"/>
            <w:placeholder>
              <w:docPart w:val="965C7D0890C2411193484DDEF9BFC1A2"/>
            </w:placeholder>
            <w:showingPlcHdr/>
            <w:text/>
          </w:sdtPr>
          <w:sdtContent>
            <w:tc>
              <w:tcPr>
                <w:tcW w:w="501" w:type="pct"/>
              </w:tcPr>
              <w:p w14:paraId="53C72765" w14:textId="54F80AC4" w:rsidR="00622E79" w:rsidRPr="00622E79" w:rsidRDefault="00622E79" w:rsidP="0061071C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622E7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69" w:type="pct"/>
          </w:tcPr>
          <w:p w14:paraId="5260B0E3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</w:tcPr>
          <w:p w14:paraId="7BA0DB9D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22E79" w:rsidRPr="00622E79" w14:paraId="1D94932C" w14:textId="7DA0BCAE" w:rsidTr="001049C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1304883952"/>
            <w:placeholder>
              <w:docPart w:val="965C7D0890C2411193484DDEF9BFC1A2"/>
            </w:placeholder>
            <w:showingPlcHdr/>
            <w:text/>
          </w:sdtPr>
          <w:sdtContent>
            <w:tc>
              <w:tcPr>
                <w:tcW w:w="249" w:type="pct"/>
              </w:tcPr>
              <w:p w14:paraId="063AE2CB" w14:textId="2E47A24C" w:rsidR="00622E79" w:rsidRPr="00622E79" w:rsidRDefault="00622E79" w:rsidP="0061071C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622E7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-1085451860"/>
            <w:placeholder>
              <w:docPart w:val="965C7D0890C2411193484DDEF9BFC1A2"/>
            </w:placeholder>
            <w:showingPlcHdr/>
            <w:text/>
          </w:sdtPr>
          <w:sdtContent>
            <w:tc>
              <w:tcPr>
                <w:tcW w:w="649" w:type="pct"/>
              </w:tcPr>
              <w:p w14:paraId="1C1B4596" w14:textId="4D4ACFC5" w:rsidR="00622E79" w:rsidRPr="00622E79" w:rsidRDefault="00622E79" w:rsidP="0061071C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622E7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584" w:type="pct"/>
          </w:tcPr>
          <w:p w14:paraId="08D84D20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05" w:type="pct"/>
          </w:tcPr>
          <w:p w14:paraId="6E657243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</w:tcPr>
          <w:p w14:paraId="3262046E" w14:textId="4AD527D2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37" w:type="pct"/>
          </w:tcPr>
          <w:p w14:paraId="6B9B47BA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-221067615"/>
            <w:placeholder>
              <w:docPart w:val="965C7D0890C2411193484DDEF9BFC1A2"/>
            </w:placeholder>
            <w:showingPlcHdr/>
            <w:text/>
          </w:sdtPr>
          <w:sdtContent>
            <w:tc>
              <w:tcPr>
                <w:tcW w:w="469" w:type="pct"/>
              </w:tcPr>
              <w:p w14:paraId="5D495C0A" w14:textId="3FEC6995" w:rsidR="00622E79" w:rsidRPr="00622E79" w:rsidRDefault="00622E79" w:rsidP="0061071C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622E7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253328962"/>
            <w:placeholder>
              <w:docPart w:val="965C7D0890C2411193484DDEF9BFC1A2"/>
            </w:placeholder>
            <w:showingPlcHdr/>
            <w:text/>
          </w:sdtPr>
          <w:sdtContent>
            <w:tc>
              <w:tcPr>
                <w:tcW w:w="501" w:type="pct"/>
              </w:tcPr>
              <w:p w14:paraId="625CCF96" w14:textId="7B1D5099" w:rsidR="00622E79" w:rsidRPr="00622E79" w:rsidRDefault="00622E79" w:rsidP="0061071C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622E7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69" w:type="pct"/>
          </w:tcPr>
          <w:p w14:paraId="531DB347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</w:tcPr>
          <w:p w14:paraId="17D0BCFB" w14:textId="77777777" w:rsidR="00622E79" w:rsidRPr="00622E79" w:rsidRDefault="00622E79" w:rsidP="006107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bookmarkEnd w:id="0"/>
    <w:p w14:paraId="2F02CA7D" w14:textId="77777777" w:rsidR="000C1074" w:rsidRDefault="000C1074" w:rsidP="000C1074">
      <w:pPr>
        <w:rPr>
          <w:rFonts w:ascii="Times New Roman" w:hAnsi="Times New Roman" w:cs="Times New Roman"/>
          <w:sz w:val="24"/>
          <w:szCs w:val="24"/>
        </w:rPr>
      </w:pPr>
      <w:r w:rsidRPr="008F1DDA">
        <w:rPr>
          <w:rFonts w:ascii="Times New Roman" w:hAnsi="Times New Roman" w:cs="Times New Roman"/>
          <w:sz w:val="24"/>
          <w:szCs w:val="24"/>
        </w:rPr>
        <w:t>*Add rows as needed.</w:t>
      </w:r>
    </w:p>
    <w:p w14:paraId="716D5374" w14:textId="77777777" w:rsidR="00E74652" w:rsidRDefault="00E74652" w:rsidP="000C1074">
      <w:pPr>
        <w:rPr>
          <w:rFonts w:ascii="Times New Roman" w:hAnsi="Times New Roman" w:cs="Times New Roman"/>
          <w:sz w:val="24"/>
          <w:szCs w:val="24"/>
        </w:rPr>
      </w:pPr>
    </w:p>
    <w:p w14:paraId="38340A50" w14:textId="77777777" w:rsidR="001049CA" w:rsidRDefault="001049CA" w:rsidP="000C1074">
      <w:pPr>
        <w:rPr>
          <w:rFonts w:ascii="Times New Roman" w:hAnsi="Times New Roman" w:cs="Times New Roman"/>
          <w:sz w:val="24"/>
          <w:szCs w:val="24"/>
        </w:rPr>
      </w:pPr>
    </w:p>
    <w:p w14:paraId="51355E59" w14:textId="77777777" w:rsidR="008F1DDA" w:rsidRPr="008F1DDA" w:rsidRDefault="008F1DDA" w:rsidP="000C107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25"/>
      </w:tblGrid>
      <w:tr w:rsidR="009A1222" w:rsidRPr="008F1DDA" w14:paraId="48CB2510" w14:textId="77777777" w:rsidTr="00E74652">
        <w:tc>
          <w:tcPr>
            <w:tcW w:w="14125" w:type="dxa"/>
            <w:shd w:val="clear" w:color="auto" w:fill="808080" w:themeFill="background1" w:themeFillShade="80"/>
          </w:tcPr>
          <w:p w14:paraId="73596D83" w14:textId="2DE42CBD" w:rsidR="009A1222" w:rsidRPr="008F1DDA" w:rsidRDefault="009A1222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Investigator Attestation</w:t>
            </w:r>
          </w:p>
        </w:tc>
      </w:tr>
      <w:tr w:rsidR="009A1222" w:rsidRPr="008F1DDA" w14:paraId="708180D6" w14:textId="77777777" w:rsidTr="00E74652">
        <w:tc>
          <w:tcPr>
            <w:tcW w:w="14125" w:type="dxa"/>
          </w:tcPr>
          <w:p w14:paraId="3459B500" w14:textId="14C5AFC2" w:rsidR="009A1222" w:rsidRPr="00BA20FF" w:rsidRDefault="008F1DDA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 submitting this form, the investigator attests to compliance with "POLICY: Investigator Obligations (HRP-070)</w:t>
            </w:r>
            <w:r w:rsidR="00071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"</w:t>
            </w:r>
          </w:p>
        </w:tc>
      </w:tr>
    </w:tbl>
    <w:p w14:paraId="5032309F" w14:textId="77777777" w:rsidR="00F74F00" w:rsidRDefault="00F74F00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E15F72" w14:textId="770323E1" w:rsidR="00AB22E6" w:rsidRPr="008F1DDA" w:rsidRDefault="00AB22E6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1DDA">
        <w:rPr>
          <w:rFonts w:ascii="Times New Roman" w:hAnsi="Times New Roman" w:cs="Times New Roman"/>
          <w:b/>
          <w:bCs/>
          <w:sz w:val="24"/>
          <w:szCs w:val="24"/>
        </w:rPr>
        <w:t>Legend Ro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00"/>
        <w:gridCol w:w="9000"/>
      </w:tblGrid>
      <w:tr w:rsidR="00AB22E6" w:rsidRPr="008F1DDA" w14:paraId="484B46F1" w14:textId="77777777" w:rsidTr="00E74652">
        <w:tc>
          <w:tcPr>
            <w:tcW w:w="2425" w:type="dxa"/>
            <w:shd w:val="clear" w:color="auto" w:fill="808080" w:themeFill="background1" w:themeFillShade="80"/>
          </w:tcPr>
          <w:p w14:paraId="1617696A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le abbreviation </w:t>
            </w:r>
          </w:p>
        </w:tc>
        <w:tc>
          <w:tcPr>
            <w:tcW w:w="2700" w:type="dxa"/>
            <w:shd w:val="clear" w:color="auto" w:fill="808080" w:themeFill="background1" w:themeFillShade="80"/>
          </w:tcPr>
          <w:p w14:paraId="1B33C88C" w14:textId="77777777" w:rsidR="00AB22E6" w:rsidRPr="008F1DDA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e Full Name</w:t>
            </w:r>
          </w:p>
        </w:tc>
        <w:tc>
          <w:tcPr>
            <w:tcW w:w="9000" w:type="dxa"/>
            <w:shd w:val="clear" w:color="auto" w:fill="808080" w:themeFill="background1" w:themeFillShade="80"/>
          </w:tcPr>
          <w:p w14:paraId="2CA16FD0" w14:textId="77777777" w:rsidR="00AB22E6" w:rsidRPr="008F1DDA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e Definition</w:t>
            </w:r>
          </w:p>
        </w:tc>
      </w:tr>
      <w:tr w:rsidR="00AB22E6" w:rsidRPr="008F1DDA" w14:paraId="5664E6D0" w14:textId="77777777" w:rsidTr="00E74652">
        <w:tc>
          <w:tcPr>
            <w:tcW w:w="2425" w:type="dxa"/>
          </w:tcPr>
          <w:p w14:paraId="0AED773A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I</w:t>
            </w:r>
          </w:p>
        </w:tc>
        <w:tc>
          <w:tcPr>
            <w:tcW w:w="2700" w:type="dxa"/>
          </w:tcPr>
          <w:p w14:paraId="5303A038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rincipal Investigator</w:t>
            </w:r>
          </w:p>
        </w:tc>
        <w:tc>
          <w:tcPr>
            <w:tcW w:w="9000" w:type="dxa"/>
          </w:tcPr>
          <w:p w14:paraId="4D266E5E" w14:textId="7FDA10BD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ssumes full responsibility for overseeing the study, including study design and conduct, ensuring other team members are properly trained to fulfill their duties and functions, and ensur</w:t>
            </w:r>
            <w:r w:rsidR="00071234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that all regulatory and ethical requirements are met</w:t>
            </w:r>
          </w:p>
        </w:tc>
      </w:tr>
      <w:tr w:rsidR="00AB22E6" w:rsidRPr="008F1DDA" w14:paraId="00461E63" w14:textId="77777777" w:rsidTr="00E74652">
        <w:tc>
          <w:tcPr>
            <w:tcW w:w="2425" w:type="dxa"/>
          </w:tcPr>
          <w:p w14:paraId="77F78B28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</w:t>
            </w:r>
          </w:p>
        </w:tc>
        <w:tc>
          <w:tcPr>
            <w:tcW w:w="2700" w:type="dxa"/>
          </w:tcPr>
          <w:p w14:paraId="6EA27650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ub-Investigator</w:t>
            </w:r>
          </w:p>
        </w:tc>
        <w:tc>
          <w:tcPr>
            <w:tcW w:w="9000" w:type="dxa"/>
          </w:tcPr>
          <w:p w14:paraId="69A1D3C5" w14:textId="6BC1245C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ssists in the study design and conduct under the leadership of the principal investigator. Assumes the responsibilities of the principal investigator if needed</w:t>
            </w:r>
          </w:p>
        </w:tc>
      </w:tr>
      <w:tr w:rsidR="00AB22E6" w:rsidRPr="008F1DDA" w14:paraId="12487EDB" w14:textId="77777777" w:rsidTr="00E74652">
        <w:tc>
          <w:tcPr>
            <w:tcW w:w="2425" w:type="dxa"/>
          </w:tcPr>
          <w:p w14:paraId="1D086C12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</w:t>
            </w:r>
          </w:p>
        </w:tc>
        <w:tc>
          <w:tcPr>
            <w:tcW w:w="2700" w:type="dxa"/>
          </w:tcPr>
          <w:p w14:paraId="6726B98B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9000" w:type="dxa"/>
          </w:tcPr>
          <w:p w14:paraId="53A8EAE7" w14:textId="5FD8AF0C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articipates in the study as part of an academic requirement</w:t>
            </w:r>
          </w:p>
        </w:tc>
      </w:tr>
      <w:tr w:rsidR="00AB22E6" w:rsidRPr="008F1DDA" w14:paraId="4657638B" w14:textId="77777777" w:rsidTr="00E74652">
        <w:tc>
          <w:tcPr>
            <w:tcW w:w="2425" w:type="dxa"/>
          </w:tcPr>
          <w:p w14:paraId="0237505C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</w:t>
            </w:r>
          </w:p>
        </w:tc>
        <w:tc>
          <w:tcPr>
            <w:tcW w:w="2700" w:type="dxa"/>
          </w:tcPr>
          <w:p w14:paraId="1F1280C3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atistician</w:t>
            </w:r>
          </w:p>
        </w:tc>
        <w:tc>
          <w:tcPr>
            <w:tcW w:w="9000" w:type="dxa"/>
          </w:tcPr>
          <w:p w14:paraId="4276102D" w14:textId="44C4A6DD" w:rsidR="00AB22E6" w:rsidRPr="00E826D1" w:rsidRDefault="00AB22E6" w:rsidP="00602FF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ponsible for data analysis</w:t>
            </w:r>
          </w:p>
        </w:tc>
      </w:tr>
      <w:tr w:rsidR="00AB22E6" w:rsidRPr="008F1DDA" w14:paraId="3BA78502" w14:textId="77777777" w:rsidTr="00E74652">
        <w:tc>
          <w:tcPr>
            <w:tcW w:w="2425" w:type="dxa"/>
          </w:tcPr>
          <w:p w14:paraId="21929321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</w:t>
            </w:r>
          </w:p>
        </w:tc>
        <w:tc>
          <w:tcPr>
            <w:tcW w:w="2700" w:type="dxa"/>
          </w:tcPr>
          <w:p w14:paraId="0F232558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Regulatory</w:t>
            </w:r>
          </w:p>
        </w:tc>
        <w:tc>
          <w:tcPr>
            <w:tcW w:w="9000" w:type="dxa"/>
          </w:tcPr>
          <w:p w14:paraId="525C57F7" w14:textId="28614C76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Responsible </w:t>
            </w:r>
            <w:r w:rsidR="00C04523">
              <w:rPr>
                <w:rFonts w:ascii="Times New Roman" w:hAnsi="Times New Roman" w:cs="Times New Roman"/>
                <w:sz w:val="24"/>
                <w:szCs w:val="24"/>
              </w:rPr>
              <w:t>for prepar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and maintain</w:t>
            </w:r>
            <w:r w:rsidR="00C04523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regulatory documents and/or complete IRB submissions</w:t>
            </w:r>
          </w:p>
        </w:tc>
      </w:tr>
      <w:tr w:rsidR="00B80AF1" w:rsidRPr="008F1DDA" w14:paraId="1CC993AB" w14:textId="77777777" w:rsidTr="00E74652">
        <w:tc>
          <w:tcPr>
            <w:tcW w:w="2425" w:type="dxa"/>
          </w:tcPr>
          <w:p w14:paraId="2E791965" w14:textId="1F26BAF0" w:rsidR="00B80AF1" w:rsidRPr="00BA20FF" w:rsidRDefault="00B80AF1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OL</w:t>
            </w:r>
          </w:p>
        </w:tc>
        <w:tc>
          <w:tcPr>
            <w:tcW w:w="2700" w:type="dxa"/>
          </w:tcPr>
          <w:p w14:paraId="76CFF428" w14:textId="7440A52E" w:rsidR="00B80AF1" w:rsidRPr="008F1DDA" w:rsidRDefault="00B80AF1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olunteer </w:t>
            </w:r>
          </w:p>
        </w:tc>
        <w:tc>
          <w:tcPr>
            <w:tcW w:w="9000" w:type="dxa"/>
          </w:tcPr>
          <w:p w14:paraId="22D692C7" w14:textId="65899096" w:rsidR="00B80AF1" w:rsidRPr="008F1DDA" w:rsidRDefault="00B80AF1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0959">
              <w:rPr>
                <w:rFonts w:ascii="Times New Roman" w:hAnsi="Times New Roman" w:cs="Times New Roman"/>
                <w:sz w:val="24"/>
                <w:szCs w:val="24"/>
              </w:rPr>
              <w:t>Acting as a volunteer (AH or AHU volunteers must upload their volunteer job description)</w:t>
            </w:r>
          </w:p>
        </w:tc>
      </w:tr>
      <w:tr w:rsidR="00AB22E6" w:rsidRPr="008F1DDA" w14:paraId="0D1C2326" w14:textId="77777777" w:rsidTr="00E74652">
        <w:tc>
          <w:tcPr>
            <w:tcW w:w="2425" w:type="dxa"/>
          </w:tcPr>
          <w:p w14:paraId="24A6753F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2700" w:type="dxa"/>
          </w:tcPr>
          <w:p w14:paraId="20ECAB5C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Other </w:t>
            </w:r>
          </w:p>
        </w:tc>
        <w:tc>
          <w:tcPr>
            <w:tcW w:w="9000" w:type="dxa"/>
          </w:tcPr>
          <w:p w14:paraId="3276A81D" w14:textId="6DEA335B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Indicate Role</w:t>
            </w:r>
          </w:p>
        </w:tc>
      </w:tr>
    </w:tbl>
    <w:p w14:paraId="76D409CD" w14:textId="77777777" w:rsidR="00F74F00" w:rsidRDefault="00F74F00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730824" w14:textId="426D5148" w:rsidR="00AB22E6" w:rsidRPr="008F1DDA" w:rsidRDefault="00AB22E6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1DDA">
        <w:rPr>
          <w:rFonts w:ascii="Times New Roman" w:hAnsi="Times New Roman" w:cs="Times New Roman"/>
          <w:b/>
          <w:bCs/>
          <w:sz w:val="24"/>
          <w:szCs w:val="24"/>
        </w:rPr>
        <w:t>Legend Du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1070"/>
      </w:tblGrid>
      <w:tr w:rsidR="00AB22E6" w:rsidRPr="008F1DDA" w14:paraId="1CC77AE3" w14:textId="77777777" w:rsidTr="00E74652">
        <w:tc>
          <w:tcPr>
            <w:tcW w:w="3055" w:type="dxa"/>
            <w:shd w:val="clear" w:color="auto" w:fill="808080" w:themeFill="background1" w:themeFillShade="80"/>
          </w:tcPr>
          <w:p w14:paraId="440C409E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Duties Designation</w:t>
            </w:r>
          </w:p>
        </w:tc>
        <w:tc>
          <w:tcPr>
            <w:tcW w:w="11070" w:type="dxa"/>
            <w:shd w:val="clear" w:color="auto" w:fill="808080" w:themeFill="background1" w:themeFillShade="80"/>
          </w:tcPr>
          <w:p w14:paraId="2517CAB0" w14:textId="77777777" w:rsidR="00AB22E6" w:rsidRPr="008F1DDA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ty</w:t>
            </w:r>
          </w:p>
        </w:tc>
      </w:tr>
      <w:tr w:rsidR="00AB22E6" w:rsidRPr="008F1DDA" w14:paraId="68EE3578" w14:textId="77777777" w:rsidTr="00E74652">
        <w:tc>
          <w:tcPr>
            <w:tcW w:w="3055" w:type="dxa"/>
          </w:tcPr>
          <w:p w14:paraId="2BC20BBE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1070" w:type="dxa"/>
          </w:tcPr>
          <w:p w14:paraId="4E49311E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udy Oversight</w:t>
            </w:r>
          </w:p>
        </w:tc>
      </w:tr>
      <w:tr w:rsidR="00AB22E6" w:rsidRPr="008F1DDA" w14:paraId="1BB06AE0" w14:textId="77777777" w:rsidTr="00E74652">
        <w:tc>
          <w:tcPr>
            <w:tcW w:w="3055" w:type="dxa"/>
          </w:tcPr>
          <w:p w14:paraId="15863A2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1070" w:type="dxa"/>
          </w:tcPr>
          <w:p w14:paraId="5972944E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Data Collection and Verification</w:t>
            </w:r>
          </w:p>
        </w:tc>
      </w:tr>
      <w:tr w:rsidR="00AB22E6" w:rsidRPr="008F1DDA" w14:paraId="17F4E824" w14:textId="77777777" w:rsidTr="00E74652">
        <w:tc>
          <w:tcPr>
            <w:tcW w:w="3055" w:type="dxa"/>
          </w:tcPr>
          <w:p w14:paraId="5A00D47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1070" w:type="dxa"/>
          </w:tcPr>
          <w:p w14:paraId="6CE49354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ntact or Communication with Subjects OR Access to identifiable information</w:t>
            </w:r>
          </w:p>
        </w:tc>
      </w:tr>
      <w:tr w:rsidR="00AB22E6" w:rsidRPr="008F1DDA" w14:paraId="2B421FB0" w14:textId="77777777" w:rsidTr="00E74652">
        <w:tc>
          <w:tcPr>
            <w:tcW w:w="3055" w:type="dxa"/>
          </w:tcPr>
          <w:p w14:paraId="297A72D7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1070" w:type="dxa"/>
          </w:tcPr>
          <w:p w14:paraId="599459B3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atistical Analysis</w:t>
            </w:r>
          </w:p>
        </w:tc>
      </w:tr>
      <w:tr w:rsidR="00AB22E6" w:rsidRPr="008F1DDA" w14:paraId="528B65A3" w14:textId="77777777" w:rsidTr="00E74652">
        <w:tc>
          <w:tcPr>
            <w:tcW w:w="3055" w:type="dxa"/>
          </w:tcPr>
          <w:p w14:paraId="22C67FDA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1070" w:type="dxa"/>
          </w:tcPr>
          <w:p w14:paraId="34238AAA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cademic Mentor</w:t>
            </w:r>
          </w:p>
        </w:tc>
      </w:tr>
      <w:tr w:rsidR="00AB22E6" w:rsidRPr="008F1DDA" w14:paraId="41625466" w14:textId="77777777" w:rsidTr="00E74652">
        <w:tc>
          <w:tcPr>
            <w:tcW w:w="3055" w:type="dxa"/>
          </w:tcPr>
          <w:p w14:paraId="48C6FBC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11070" w:type="dxa"/>
          </w:tcPr>
          <w:p w14:paraId="14B6BC4B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reparation of Regulatory Documents</w:t>
            </w:r>
          </w:p>
        </w:tc>
      </w:tr>
      <w:tr w:rsidR="00AB22E6" w:rsidRPr="008F1DDA" w14:paraId="2736F35D" w14:textId="77777777" w:rsidTr="00E74652">
        <w:tc>
          <w:tcPr>
            <w:tcW w:w="3055" w:type="dxa"/>
          </w:tcPr>
          <w:p w14:paraId="744CAE02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11070" w:type="dxa"/>
          </w:tcPr>
          <w:p w14:paraId="3CBC8494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mplete IRB submission-Maintain Regulatory Documents</w:t>
            </w:r>
          </w:p>
        </w:tc>
      </w:tr>
      <w:tr w:rsidR="00AB22E6" w:rsidRPr="008F1DDA" w14:paraId="48C7C753" w14:textId="77777777" w:rsidTr="00E74652">
        <w:tc>
          <w:tcPr>
            <w:tcW w:w="3055" w:type="dxa"/>
          </w:tcPr>
          <w:p w14:paraId="02230936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11070" w:type="dxa"/>
          </w:tcPr>
          <w:p w14:paraId="1525089A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nsenting</w:t>
            </w:r>
          </w:p>
        </w:tc>
      </w:tr>
    </w:tbl>
    <w:p w14:paraId="0BA50C36" w14:textId="77777777" w:rsidR="0066600A" w:rsidRPr="008F1DDA" w:rsidRDefault="0066600A" w:rsidP="00F74F00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6600A" w:rsidRPr="008F1DDA" w:rsidSect="00E74652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7AC58" w14:textId="77777777" w:rsidR="00E14B78" w:rsidRDefault="00E14B78" w:rsidP="001334F9">
      <w:pPr>
        <w:spacing w:after="0" w:line="240" w:lineRule="auto"/>
      </w:pPr>
      <w:r>
        <w:separator/>
      </w:r>
    </w:p>
  </w:endnote>
  <w:endnote w:type="continuationSeparator" w:id="0">
    <w:p w14:paraId="699F63FD" w14:textId="77777777" w:rsidR="00E14B78" w:rsidRDefault="00E14B78" w:rsidP="00133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375731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EE976B" w14:textId="6F7F2F54" w:rsidR="000C1074" w:rsidRDefault="000C1074" w:rsidP="000C10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</w:t>
        </w:r>
        <w:r w:rsidRPr="000C1074">
          <w:rPr>
            <w:i/>
            <w:iCs/>
            <w:noProof/>
            <w:color w:val="0070C0"/>
          </w:rPr>
          <w:t xml:space="preserve">Research </w:t>
        </w:r>
        <w:r w:rsidR="00BB30F3">
          <w:rPr>
            <w:i/>
            <w:iCs/>
            <w:noProof/>
            <w:color w:val="0070C0"/>
          </w:rPr>
          <w:t xml:space="preserve">and Grants </w:t>
        </w:r>
        <w:r w:rsidRPr="000C1074">
          <w:rPr>
            <w:i/>
            <w:iCs/>
            <w:noProof/>
            <w:color w:val="0070C0"/>
          </w:rPr>
          <w:t>Office</w:t>
        </w:r>
        <w:r w:rsidR="00BB30F3">
          <w:rPr>
            <w:i/>
            <w:iCs/>
            <w:noProof/>
            <w:color w:val="0070C0"/>
          </w:rPr>
          <w:t xml:space="preserve"> (RGO)</w:t>
        </w:r>
        <w:r w:rsidRPr="000C1074">
          <w:rPr>
            <w:i/>
            <w:iCs/>
            <w:noProof/>
            <w:color w:val="0070C0"/>
          </w:rPr>
          <w:t xml:space="preserve">, </w:t>
        </w:r>
        <w:r w:rsidR="00BB30F3">
          <w:rPr>
            <w:i/>
            <w:iCs/>
            <w:noProof/>
            <w:color w:val="0070C0"/>
          </w:rPr>
          <w:t>April 2026</w:t>
        </w:r>
      </w:p>
    </w:sdtContent>
  </w:sdt>
  <w:p w14:paraId="79141506" w14:textId="12B21676" w:rsidR="00EA76CC" w:rsidRPr="00603663" w:rsidRDefault="00EA76CC" w:rsidP="00EA76CC">
    <w:pPr>
      <w:pStyle w:val="Footer"/>
      <w:jc w:val="right"/>
      <w:rPr>
        <w:i/>
        <w:iCs/>
        <w:color w:val="0070C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18485" w14:textId="77777777" w:rsidR="00E14B78" w:rsidRDefault="00E14B78" w:rsidP="001334F9">
      <w:pPr>
        <w:spacing w:after="0" w:line="240" w:lineRule="auto"/>
      </w:pPr>
      <w:r>
        <w:separator/>
      </w:r>
    </w:p>
  </w:footnote>
  <w:footnote w:type="continuationSeparator" w:id="0">
    <w:p w14:paraId="483A2CB3" w14:textId="77777777" w:rsidR="00E14B78" w:rsidRDefault="00E14B78" w:rsidP="001334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2418B" w14:textId="3FF97EE0" w:rsidR="001334F9" w:rsidRDefault="00EA015A">
    <w:pPr>
      <w:pStyle w:val="Header"/>
    </w:pPr>
    <w:r>
      <w:rPr>
        <w:noProof/>
      </w:rPr>
      <w:drawing>
        <wp:inline distT="0" distB="0" distL="0" distR="0" wp14:anchorId="03E7263C" wp14:editId="758EFAD9">
          <wp:extent cx="2154555" cy="446564"/>
          <wp:effectExtent l="0" t="0" r="0" b="0"/>
          <wp:docPr id="1" name="Picture 1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6610" cy="465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429C3">
      <w:rPr>
        <w:noProof/>
      </w:rPr>
      <w:t xml:space="preserve">                                           </w:t>
    </w:r>
    <w:r w:rsidR="00E74652">
      <w:rPr>
        <w:noProof/>
      </w:rPr>
      <w:t xml:space="preserve">                                                                                                      </w:t>
    </w:r>
    <w:r w:rsidR="006429C3">
      <w:rPr>
        <w:noProof/>
      </w:rPr>
      <w:t xml:space="preserve">     </w:t>
    </w:r>
    <w:r w:rsidR="006429C3">
      <w:rPr>
        <w:noProof/>
      </w:rPr>
      <w:drawing>
        <wp:inline distT="0" distB="0" distL="0" distR="0" wp14:anchorId="2FEAA4E6" wp14:editId="6632D07D">
          <wp:extent cx="1964602" cy="5400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8561" cy="54385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F430A"/>
    <w:multiLevelType w:val="hybridMultilevel"/>
    <w:tmpl w:val="6D8CF296"/>
    <w:lvl w:ilvl="0" w:tplc="3AA2A5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811B1"/>
    <w:multiLevelType w:val="hybridMultilevel"/>
    <w:tmpl w:val="61845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C46A3"/>
    <w:multiLevelType w:val="hybridMultilevel"/>
    <w:tmpl w:val="C43A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4C31DB"/>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162695">
    <w:abstractNumId w:val="0"/>
  </w:num>
  <w:num w:numId="2" w16cid:durableId="1502313218">
    <w:abstractNumId w:val="3"/>
  </w:num>
  <w:num w:numId="3" w16cid:durableId="426074918">
    <w:abstractNumId w:val="2"/>
  </w:num>
  <w:num w:numId="4" w16cid:durableId="1054543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DQxtzQzsTCzNDVV0lEKTi0uzszPAymwqAUAoiN8aywAAAA="/>
  </w:docVars>
  <w:rsids>
    <w:rsidRoot w:val="00413F2F"/>
    <w:rsid w:val="000310A5"/>
    <w:rsid w:val="00057A04"/>
    <w:rsid w:val="00062BD1"/>
    <w:rsid w:val="00071234"/>
    <w:rsid w:val="00081523"/>
    <w:rsid w:val="000C1074"/>
    <w:rsid w:val="001049CA"/>
    <w:rsid w:val="00112801"/>
    <w:rsid w:val="00121B77"/>
    <w:rsid w:val="00125BA8"/>
    <w:rsid w:val="001334F9"/>
    <w:rsid w:val="00153774"/>
    <w:rsid w:val="00196EE1"/>
    <w:rsid w:val="001A354C"/>
    <w:rsid w:val="001D4686"/>
    <w:rsid w:val="002068B7"/>
    <w:rsid w:val="00215A14"/>
    <w:rsid w:val="0024568F"/>
    <w:rsid w:val="002510BA"/>
    <w:rsid w:val="00335B52"/>
    <w:rsid w:val="00356C76"/>
    <w:rsid w:val="00393F08"/>
    <w:rsid w:val="003E26B6"/>
    <w:rsid w:val="00413D3C"/>
    <w:rsid w:val="00413F2F"/>
    <w:rsid w:val="004937A0"/>
    <w:rsid w:val="004A6356"/>
    <w:rsid w:val="004A688A"/>
    <w:rsid w:val="004C49C4"/>
    <w:rsid w:val="004D0791"/>
    <w:rsid w:val="005A15CF"/>
    <w:rsid w:val="00603663"/>
    <w:rsid w:val="0061071C"/>
    <w:rsid w:val="00622E79"/>
    <w:rsid w:val="006429C3"/>
    <w:rsid w:val="00645537"/>
    <w:rsid w:val="0066600A"/>
    <w:rsid w:val="00681573"/>
    <w:rsid w:val="006B01E7"/>
    <w:rsid w:val="006E244C"/>
    <w:rsid w:val="00723D98"/>
    <w:rsid w:val="007B6916"/>
    <w:rsid w:val="00810542"/>
    <w:rsid w:val="00880959"/>
    <w:rsid w:val="00884638"/>
    <w:rsid w:val="008F1DDA"/>
    <w:rsid w:val="009231EF"/>
    <w:rsid w:val="009406EE"/>
    <w:rsid w:val="00966F67"/>
    <w:rsid w:val="00981D66"/>
    <w:rsid w:val="009840E7"/>
    <w:rsid w:val="00991915"/>
    <w:rsid w:val="009A1222"/>
    <w:rsid w:val="00A1064B"/>
    <w:rsid w:val="00A26482"/>
    <w:rsid w:val="00A54071"/>
    <w:rsid w:val="00A7562B"/>
    <w:rsid w:val="00A860E0"/>
    <w:rsid w:val="00AB22E6"/>
    <w:rsid w:val="00B1088E"/>
    <w:rsid w:val="00B3333B"/>
    <w:rsid w:val="00B352B8"/>
    <w:rsid w:val="00B80AF1"/>
    <w:rsid w:val="00BA20FF"/>
    <w:rsid w:val="00BB30F3"/>
    <w:rsid w:val="00C04523"/>
    <w:rsid w:val="00C20541"/>
    <w:rsid w:val="00C6798D"/>
    <w:rsid w:val="00CA0C2A"/>
    <w:rsid w:val="00CE59EA"/>
    <w:rsid w:val="00D44F12"/>
    <w:rsid w:val="00E141A3"/>
    <w:rsid w:val="00E14B78"/>
    <w:rsid w:val="00E258F5"/>
    <w:rsid w:val="00E70F0B"/>
    <w:rsid w:val="00E74652"/>
    <w:rsid w:val="00E826D1"/>
    <w:rsid w:val="00E96AEA"/>
    <w:rsid w:val="00EA015A"/>
    <w:rsid w:val="00EA76CC"/>
    <w:rsid w:val="00EB4113"/>
    <w:rsid w:val="00EC690C"/>
    <w:rsid w:val="00EC738D"/>
    <w:rsid w:val="00F0463D"/>
    <w:rsid w:val="00F30608"/>
    <w:rsid w:val="00F306FC"/>
    <w:rsid w:val="00F73F01"/>
    <w:rsid w:val="00F74F00"/>
    <w:rsid w:val="00FA4ABB"/>
    <w:rsid w:val="00FC598F"/>
    <w:rsid w:val="00FD3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6D202"/>
  <w15:chartTrackingRefBased/>
  <w15:docId w15:val="{5C49E790-3E92-4F56-BB46-A8E686388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0C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4F9"/>
  </w:style>
  <w:style w:type="paragraph" w:styleId="Footer">
    <w:name w:val="footer"/>
    <w:basedOn w:val="Normal"/>
    <w:link w:val="FooterChar"/>
    <w:uiPriority w:val="99"/>
    <w:unhideWhenUsed/>
    <w:rsid w:val="0013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4F9"/>
  </w:style>
  <w:style w:type="character" w:styleId="PlaceholderText">
    <w:name w:val="Placeholder Text"/>
    <w:basedOn w:val="DefaultParagraphFont"/>
    <w:uiPriority w:val="99"/>
    <w:semiHidden/>
    <w:rsid w:val="00E70F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7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DE6F5-DD50-4A73-8AAC-7EE05C860041}"/>
      </w:docPartPr>
      <w:docPartBody>
        <w:p w:rsidR="00747477" w:rsidRDefault="00747477">
          <w:r w:rsidRPr="008F4D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5C7D0890C2411193484DDEF9BFC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3A07F-46FC-43DC-BAB1-0677057B0744}"/>
      </w:docPartPr>
      <w:docPartBody>
        <w:p w:rsidR="00EB32C0" w:rsidRDefault="00A03E69" w:rsidP="00A03E69">
          <w:pPr>
            <w:pStyle w:val="965C7D0890C2411193484DDEF9BFC1A2"/>
          </w:pPr>
          <w:r w:rsidRPr="008F4DA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7477"/>
    <w:rsid w:val="00335B52"/>
    <w:rsid w:val="00747477"/>
    <w:rsid w:val="00880720"/>
    <w:rsid w:val="00A03E69"/>
    <w:rsid w:val="00B32A1A"/>
    <w:rsid w:val="00B673E6"/>
    <w:rsid w:val="00C6798D"/>
    <w:rsid w:val="00EB32C0"/>
    <w:rsid w:val="00EC690C"/>
    <w:rsid w:val="00F95ED9"/>
    <w:rsid w:val="00FC5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3E69"/>
    <w:rPr>
      <w:color w:val="808080"/>
    </w:rPr>
  </w:style>
  <w:style w:type="paragraph" w:customStyle="1" w:styleId="01FA8027C048498089E4E0AF749EC298">
    <w:name w:val="01FA8027C048498089E4E0AF749EC298"/>
    <w:rsid w:val="00B32A1A"/>
    <w:pPr>
      <w:spacing w:line="278" w:lineRule="auto"/>
    </w:pPr>
    <w:rPr>
      <w:sz w:val="24"/>
      <w:szCs w:val="24"/>
    </w:rPr>
  </w:style>
  <w:style w:type="paragraph" w:customStyle="1" w:styleId="965C7D0890C2411193484DDEF9BFC1A2">
    <w:name w:val="965C7D0890C2411193484DDEF9BFC1A2"/>
    <w:rsid w:val="00A03E69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A90ECE3-3EA9-4FAA-AAB2-A5E9766248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6F194-94C5-4877-A04B-E247A5958A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911609-C77C-4E47-8DC6-C3A5F47015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29</Words>
  <Characters>2524</Characters>
  <Application>Microsoft Office Word</Application>
  <DocSecurity>0</DocSecurity>
  <Lines>6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Natalie</dc:creator>
  <cp:keywords/>
  <dc:description/>
  <cp:lastModifiedBy>Goncalves Araujo, Leana</cp:lastModifiedBy>
  <cp:revision>7</cp:revision>
  <dcterms:created xsi:type="dcterms:W3CDTF">2026-05-19T14:33:00Z</dcterms:created>
  <dcterms:modified xsi:type="dcterms:W3CDTF">2026-05-19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GrammarlyDocumentId">
    <vt:lpwstr>923835ba2307676632ab39194a994510e8bb91fd43ccd63666b1f32ebbf574be</vt:lpwstr>
  </property>
  <property fmtid="{D5CDD505-2E9C-101B-9397-08002B2CF9AE}" pid="4" name="MediaServiceImageTags">
    <vt:lpwstr/>
  </property>
</Properties>
</file>